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0ED" w:rsidRPr="00A630ED" w:rsidRDefault="00A630ED" w:rsidP="00A630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30ED">
        <w:rPr>
          <w:rFonts w:ascii="Times New Roman" w:hAnsi="Times New Roman" w:cs="Times New Roman"/>
          <w:b/>
          <w:sz w:val="24"/>
          <w:szCs w:val="24"/>
        </w:rPr>
        <w:t>YAZ STAJI TAKVİMİ</w:t>
      </w:r>
    </w:p>
    <w:p w:rsidR="00A630ED" w:rsidRDefault="00A630ED" w:rsidP="00A630E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Pr="0085122D" w:rsidRDefault="00A630ED" w:rsidP="002B343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122D">
              <w:rPr>
                <w:rFonts w:ascii="Times New Roman" w:hAnsi="Times New Roman" w:cs="Times New Roman"/>
                <w:b/>
                <w:sz w:val="24"/>
                <w:szCs w:val="24"/>
              </w:rPr>
              <w:t>Tanım</w:t>
            </w:r>
          </w:p>
        </w:tc>
        <w:tc>
          <w:tcPr>
            <w:tcW w:w="4508" w:type="dxa"/>
            <w:vAlign w:val="center"/>
          </w:tcPr>
          <w:p w:rsidR="00A630ED" w:rsidRPr="0085122D" w:rsidRDefault="00CE5F20" w:rsidP="002B343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çıklama ve/veya </w:t>
            </w:r>
            <w:r w:rsidR="0085122D" w:rsidRPr="0085122D">
              <w:rPr>
                <w:rFonts w:ascii="Times New Roman" w:hAnsi="Times New Roman" w:cs="Times New Roman"/>
                <w:b/>
                <w:sz w:val="24"/>
                <w:szCs w:val="24"/>
              </w:rPr>
              <w:t>Tarih</w:t>
            </w:r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Default="00A630ED" w:rsidP="00CE5F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Zorunlu Staj Formları 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e </w:t>
            </w:r>
            <w:r w:rsidRPr="00A630ED">
              <w:rPr>
                <w:rFonts w:ascii="Times New Roman" w:hAnsi="Times New Roman" w:cs="Times New Roman"/>
                <w:sz w:val="24"/>
                <w:szCs w:val="24"/>
              </w:rPr>
              <w:t>Staj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5F20">
              <w:rPr>
                <w:rFonts w:ascii="Times New Roman" w:hAnsi="Times New Roman" w:cs="Times New Roman"/>
                <w:sz w:val="24"/>
                <w:szCs w:val="24"/>
              </w:rPr>
              <w:t>Belgelerinin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Öğrenciler Tarafından Staj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Yapmak İstedikleri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Kurum/Kuruluşlara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Onaylatılması</w:t>
            </w:r>
          </w:p>
        </w:tc>
        <w:tc>
          <w:tcPr>
            <w:tcW w:w="4508" w:type="dxa"/>
            <w:vAlign w:val="center"/>
          </w:tcPr>
          <w:p w:rsidR="00A630ED" w:rsidRDefault="007C60D2" w:rsidP="004E12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 Geç 14</w:t>
            </w:r>
            <w:r w:rsidR="004E1252">
              <w:rPr>
                <w:rFonts w:ascii="Times New Roman" w:hAnsi="Times New Roman" w:cs="Times New Roman"/>
                <w:sz w:val="24"/>
                <w:szCs w:val="24"/>
              </w:rPr>
              <w:t xml:space="preserve"> Haziran’a kadar </w:t>
            </w:r>
          </w:p>
        </w:tc>
      </w:tr>
      <w:tr w:rsidR="00014034" w:rsidTr="002B3432">
        <w:trPr>
          <w:trHeight w:val="1104"/>
        </w:trPr>
        <w:tc>
          <w:tcPr>
            <w:tcW w:w="4508" w:type="dxa"/>
            <w:vAlign w:val="center"/>
          </w:tcPr>
          <w:p w:rsidR="00014034" w:rsidRPr="00A630ED" w:rsidRDefault="00014034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4034">
              <w:rPr>
                <w:rFonts w:ascii="Times New Roman" w:hAnsi="Times New Roman" w:cs="Times New Roman"/>
                <w:sz w:val="24"/>
                <w:szCs w:val="24"/>
              </w:rPr>
              <w:t xml:space="preserve">Staj Başvurularının Staj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misyonu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4034">
              <w:rPr>
                <w:rFonts w:ascii="Times New Roman" w:hAnsi="Times New Roman" w:cs="Times New Roman"/>
                <w:sz w:val="24"/>
                <w:szCs w:val="24"/>
              </w:rPr>
              <w:t>Tarafınd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4034">
              <w:rPr>
                <w:rFonts w:ascii="Times New Roman" w:hAnsi="Times New Roman" w:cs="Times New Roman"/>
                <w:sz w:val="24"/>
                <w:szCs w:val="24"/>
              </w:rPr>
              <w:t>Değerlendirilmesi</w:t>
            </w:r>
          </w:p>
        </w:tc>
        <w:tc>
          <w:tcPr>
            <w:tcW w:w="4508" w:type="dxa"/>
            <w:vAlign w:val="center"/>
          </w:tcPr>
          <w:p w:rsidR="00014034" w:rsidRDefault="004E1252" w:rsidP="007C6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C60D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ziran-</w:t>
            </w:r>
            <w:r w:rsidR="007C60D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ziran</w:t>
            </w:r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Default="00014034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j B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>aşvuruları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ul 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lenlerin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>SGK’dan</w:t>
            </w:r>
            <w:proofErr w:type="spellEnd"/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eya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Devlet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Üzerinden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Alınacak </w:t>
            </w:r>
            <w:proofErr w:type="spellStart"/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>Müstehaklık</w:t>
            </w:r>
            <w:proofErr w:type="spellEnd"/>
            <w:r w:rsidR="0085122D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>(Provizyon)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Belgesini </w:t>
            </w:r>
            <w:r w:rsidR="002B3432" w:rsidRPr="00A630ED">
              <w:rPr>
                <w:rFonts w:ascii="Times New Roman" w:hAnsi="Times New Roman" w:cs="Times New Roman"/>
                <w:sz w:val="24"/>
                <w:szCs w:val="24"/>
              </w:rPr>
              <w:t xml:space="preserve">Öğrenci İşlerine Teslim 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>Etmesi</w:t>
            </w:r>
          </w:p>
        </w:tc>
        <w:tc>
          <w:tcPr>
            <w:tcW w:w="4508" w:type="dxa"/>
            <w:vAlign w:val="center"/>
          </w:tcPr>
          <w:p w:rsidR="00A630ED" w:rsidRDefault="00A7725D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Temmuz-</w:t>
            </w:r>
            <w:r w:rsidR="00E87638">
              <w:rPr>
                <w:rFonts w:ascii="Times New Roman" w:hAnsi="Times New Roman" w:cs="Times New Roman"/>
                <w:sz w:val="24"/>
                <w:szCs w:val="24"/>
              </w:rPr>
              <w:t>9 Temmuz</w:t>
            </w:r>
            <w:bookmarkStart w:id="0" w:name="_GoBack"/>
            <w:bookmarkEnd w:id="0"/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Default="0085122D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630ED">
              <w:rPr>
                <w:rFonts w:ascii="Times New Roman" w:hAnsi="Times New Roman" w:cs="Times New Roman"/>
                <w:sz w:val="24"/>
                <w:szCs w:val="24"/>
              </w:rPr>
              <w:t>Yaz Stajı Tarih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4508" w:type="dxa"/>
            <w:vAlign w:val="center"/>
          </w:tcPr>
          <w:p w:rsidR="004E1252" w:rsidRDefault="004E1252" w:rsidP="007C60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C60D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 w:rsidR="007C60D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-15/09/2019</w:t>
            </w:r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Default="0085122D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22D">
              <w:rPr>
                <w:rFonts w:ascii="Times New Roman" w:hAnsi="Times New Roman" w:cs="Times New Roman"/>
                <w:sz w:val="24"/>
                <w:szCs w:val="24"/>
              </w:rPr>
              <w:t xml:space="preserve">Yaz Stajının </w:t>
            </w:r>
            <w:r w:rsidR="0001403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5122D">
              <w:rPr>
                <w:rFonts w:ascii="Times New Roman" w:hAnsi="Times New Roman" w:cs="Times New Roman"/>
                <w:sz w:val="24"/>
                <w:szCs w:val="24"/>
              </w:rPr>
              <w:t>üresi</w:t>
            </w:r>
          </w:p>
        </w:tc>
        <w:tc>
          <w:tcPr>
            <w:tcW w:w="4508" w:type="dxa"/>
            <w:vAlign w:val="center"/>
          </w:tcPr>
          <w:p w:rsidR="00A630ED" w:rsidRDefault="00014034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 İş Günü</w:t>
            </w:r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A630ED" w:rsidRDefault="0085122D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122D">
              <w:rPr>
                <w:rFonts w:ascii="Times New Roman" w:hAnsi="Times New Roman" w:cs="Times New Roman"/>
                <w:sz w:val="24"/>
                <w:szCs w:val="24"/>
              </w:rPr>
              <w:t>Yaz Staj Dosyasının Mavi Şeffaf Kapaklı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22D">
              <w:rPr>
                <w:rFonts w:ascii="Times New Roman" w:hAnsi="Times New Roman" w:cs="Times New Roman"/>
                <w:sz w:val="24"/>
                <w:szCs w:val="24"/>
              </w:rPr>
              <w:t>Telli Dosya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122D">
              <w:rPr>
                <w:rFonts w:ascii="Times New Roman" w:hAnsi="Times New Roman" w:cs="Times New Roman"/>
                <w:sz w:val="24"/>
                <w:szCs w:val="24"/>
              </w:rPr>
              <w:t>İçerisinde Yüksekokul Öğrenci İşlerine Teslim Edilmesi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taj</w:t>
            </w:r>
            <w:r w:rsidR="002B34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mamlandıktan Sonra)</w:t>
            </w:r>
          </w:p>
        </w:tc>
        <w:tc>
          <w:tcPr>
            <w:tcW w:w="4508" w:type="dxa"/>
            <w:vAlign w:val="center"/>
          </w:tcPr>
          <w:p w:rsidR="00A630ED" w:rsidRDefault="007C60D2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 Geç 2019-2020 Güz Eğitim-Öğretim Dönemi başlangıcından 2 hafta sonra</w:t>
            </w:r>
          </w:p>
        </w:tc>
      </w:tr>
      <w:tr w:rsidR="00A630ED" w:rsidTr="002B3432">
        <w:trPr>
          <w:trHeight w:val="1104"/>
        </w:trPr>
        <w:tc>
          <w:tcPr>
            <w:tcW w:w="4508" w:type="dxa"/>
            <w:vAlign w:val="center"/>
          </w:tcPr>
          <w:p w:rsidR="002B3432" w:rsidRPr="002B3432" w:rsidRDefault="002B3432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 xml:space="preserve">Staj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misyonunun</w:t>
            </w: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 xml:space="preserve"> Staj Sonu</w:t>
            </w:r>
          </w:p>
          <w:p w:rsidR="00A630ED" w:rsidRDefault="002B3432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 xml:space="preserve">Evraklarını Değerlendirmes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 xml:space="preserve">e Sonuçların </w:t>
            </w:r>
            <w:proofErr w:type="spellStart"/>
            <w:r w:rsidRPr="002B34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S’y</w:t>
            </w: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3432">
              <w:rPr>
                <w:rFonts w:ascii="Times New Roman" w:hAnsi="Times New Roman" w:cs="Times New Roman"/>
                <w:sz w:val="24"/>
                <w:szCs w:val="24"/>
              </w:rPr>
              <w:t>İşlenmesi</w:t>
            </w:r>
          </w:p>
        </w:tc>
        <w:tc>
          <w:tcPr>
            <w:tcW w:w="4508" w:type="dxa"/>
            <w:vAlign w:val="center"/>
          </w:tcPr>
          <w:p w:rsidR="00A630ED" w:rsidRDefault="00A7725D" w:rsidP="002B3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j Komisyonu Kararı sonrası</w:t>
            </w:r>
          </w:p>
        </w:tc>
      </w:tr>
    </w:tbl>
    <w:p w:rsidR="00A630ED" w:rsidRDefault="00A630ED" w:rsidP="0085122D">
      <w:pPr>
        <w:rPr>
          <w:rFonts w:ascii="Times New Roman" w:hAnsi="Times New Roman" w:cs="Times New Roman"/>
          <w:sz w:val="24"/>
          <w:szCs w:val="24"/>
        </w:rPr>
      </w:pPr>
    </w:p>
    <w:sectPr w:rsidR="00A63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DU3MLIwsjA3NzBQ0lEKTi0uzszPAykwrQUAPbAbGSwAAAA="/>
  </w:docVars>
  <w:rsids>
    <w:rsidRoot w:val="00A630ED"/>
    <w:rsid w:val="00014034"/>
    <w:rsid w:val="002B3432"/>
    <w:rsid w:val="004E1252"/>
    <w:rsid w:val="007C60D2"/>
    <w:rsid w:val="007E15AA"/>
    <w:rsid w:val="0085122D"/>
    <w:rsid w:val="009E520E"/>
    <w:rsid w:val="00A630ED"/>
    <w:rsid w:val="00A7725D"/>
    <w:rsid w:val="00CE5F20"/>
    <w:rsid w:val="00E87638"/>
    <w:rsid w:val="00EB33F6"/>
    <w:rsid w:val="00ED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DB10E1"/>
  <w15:chartTrackingRefBased/>
  <w15:docId w15:val="{29AB5B64-DD89-4A49-825B-73B769C3B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63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&amp;oZ</dc:creator>
  <cp:keywords/>
  <dc:description/>
  <cp:lastModifiedBy>So&amp;oZ</cp:lastModifiedBy>
  <cp:revision>9</cp:revision>
  <dcterms:created xsi:type="dcterms:W3CDTF">2018-12-27T12:01:00Z</dcterms:created>
  <dcterms:modified xsi:type="dcterms:W3CDTF">2019-02-22T12:56:00Z</dcterms:modified>
</cp:coreProperties>
</file>